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b3b94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b3b942c-41a0-11ec-a5e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Y7EQAyy+gP+/y/5gQdwlEtfRsKHrqyVA8LgJTVfC/VT36qqp5pXwRt86nv991tND89uDE9vUjxyMybIU5sDPN6hsPsIj+JRy6kTfoyVzIBGX+gnS9914K9WoRVwbw6l+pESEZktpfcU781AQZJoHC89ZeoxWKzVOT8Ss7F2J+WnEiY12GbVeIpnN/jkYktAnH8KVp2FNxg45MeDQUINy+WS8lMTWCgaU3PghxNlNvg8/wRhFdVbOtdP5eZqk7t5v6pXQNVInn9mpWrT40A/GdHP8DPBFE9jDYKyjDmexpELTa2wcNKf15TxwDyYH2hnDvqg/+18c4ORNzme53nhKTlc4PWWCOpAv8VT41PUONEP43+OngP9NlfmKb2J9fvt/90/ao5jCACi1p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nd now it doesn'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b3b942c-41a0-11ec-a5e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4:4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b3b942c-41a0-11ec-a5e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b3b942c-41a0-11ec-a5e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b3b942c</dc:title>
  <dc:creator/>
  <cp:keywords/>
  <dcterms:created xsi:type="dcterms:W3CDTF">2026-05-07T19:44:41Z</dcterms:created>
  <dcterms:modified xsi:type="dcterms:W3CDTF">2026-05-07T19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